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D919" w14:textId="3E3F2893" w:rsidR="00193D63" w:rsidRPr="006C4FC5" w:rsidRDefault="00193D63" w:rsidP="00193D63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C4FC5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6C4FC5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Pr="006C4FC5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6C4FC5" w:rsidRDefault="004269E2" w:rsidP="00990953">
      <w:pPr>
        <w:pStyle w:val="Hlavnnadpis"/>
        <w:rPr>
          <w:rFonts w:ascii="Verdana" w:hAnsi="Verdana"/>
        </w:rPr>
      </w:pPr>
      <w:r w:rsidRPr="006C4FC5">
        <w:rPr>
          <w:rFonts w:ascii="Verdana" w:hAnsi="Verdana"/>
        </w:rPr>
        <w:t>Formulář nabídky</w:t>
      </w:r>
    </w:p>
    <w:p w14:paraId="6369F52F" w14:textId="1481225A" w:rsidR="001D3A23" w:rsidRPr="001D3A23" w:rsidRDefault="00990953" w:rsidP="001D3A23">
      <w:pPr>
        <w:jc w:val="center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podané ve</w:t>
      </w:r>
      <w:r w:rsidR="00A3222A" w:rsidRPr="006C4FC5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26623292" w14:textId="2D8D544A" w:rsidR="001D3A23" w:rsidRPr="000B6451" w:rsidRDefault="00A039D8" w:rsidP="00A039D8">
      <w:pPr>
        <w:spacing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A039D8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Modernizace, vývoj a údržba rezervačního systému a </w:t>
      </w:r>
      <w:r w:rsidR="008B25A2" w:rsidRPr="00A039D8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administra</w:t>
      </w:r>
      <w:r w:rsidR="008B25A2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č</w:t>
      </w:r>
      <w:r w:rsidR="008B25A2" w:rsidRPr="00A039D8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ního </w:t>
      </w:r>
      <w:r w:rsidRPr="00A039D8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rozhraní</w:t>
      </w:r>
    </w:p>
    <w:p w14:paraId="5C37BAFE" w14:textId="275AABA9" w:rsidR="00A3222A" w:rsidRPr="006C4FC5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6C4FC5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610D92F7" w14:textId="60B59755" w:rsidR="00A3222A" w:rsidRPr="006C4FC5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n</w:t>
      </w:r>
      <w:r w:rsidR="00A3222A" w:rsidRPr="006C4FC5">
        <w:rPr>
          <w:rFonts w:ascii="Verdana" w:hAnsi="Verdana" w:cs="Open Sans"/>
          <w:sz w:val="20"/>
          <w:szCs w:val="20"/>
        </w:rPr>
        <w:t>ázev/obchodní firma/jméno:</w:t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67F862C0" w:rsidR="00A3222A" w:rsidRPr="006C4FC5" w:rsidRDefault="00A3222A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se sídlem:</w:t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="00DC4F9E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3EF13FBC" w:rsidR="00A3222A" w:rsidRPr="006C4FC5" w:rsidRDefault="00A3222A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IČO (je-li přiděleno):</w:t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="00DC4F9E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4826DCEC" w:rsidR="000C229F" w:rsidRPr="006C4FC5" w:rsidRDefault="000C229F" w:rsidP="00A3222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6C4FC5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6C4FC5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6C4FC5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DC4F9E" w:rsidRPr="006C4FC5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6C4FC5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6DC872B3" w:rsidR="00A3222A" w:rsidRPr="006C4FC5" w:rsidRDefault="000448F5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zástupce</w:t>
      </w:r>
      <w:r w:rsidR="00A3222A" w:rsidRPr="006C4FC5">
        <w:rPr>
          <w:rFonts w:ascii="Verdana" w:hAnsi="Verdana" w:cs="Open Sans"/>
          <w:sz w:val="20"/>
          <w:szCs w:val="20"/>
        </w:rPr>
        <w:t>:</w:t>
      </w:r>
      <w:r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DC4F9E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77777777" w:rsidR="000448F5" w:rsidRPr="006C4FC5" w:rsidRDefault="000448F5" w:rsidP="000448F5">
      <w:pPr>
        <w:spacing w:line="264" w:lineRule="auto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kontaktní osoba:</w:t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sz w:val="20"/>
          <w:szCs w:val="20"/>
        </w:rPr>
        <w:tab/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1FC8042E" w:rsidR="00A3222A" w:rsidRPr="006C4FC5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t</w:t>
      </w:r>
      <w:r w:rsidR="00A3222A" w:rsidRPr="006C4FC5">
        <w:rPr>
          <w:rFonts w:ascii="Verdana" w:hAnsi="Verdana" w:cs="Open Sans"/>
          <w:sz w:val="20"/>
          <w:szCs w:val="20"/>
        </w:rPr>
        <w:t>el. číslo kontaktní osoby:</w:t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DC4F9E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5755103B" w:rsidR="00A3222A" w:rsidRPr="006C4FC5" w:rsidRDefault="000C229F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e</w:t>
      </w:r>
      <w:r w:rsidR="00A3222A" w:rsidRPr="006C4FC5">
        <w:rPr>
          <w:rFonts w:ascii="Verdana" w:hAnsi="Verdana" w:cs="Open Sans"/>
          <w:sz w:val="20"/>
          <w:szCs w:val="20"/>
        </w:rPr>
        <w:t>-mail kontaktní osoby:</w:t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A3222A" w:rsidRPr="006C4FC5">
        <w:rPr>
          <w:rFonts w:ascii="Verdana" w:hAnsi="Verdana" w:cs="Open Sans"/>
          <w:sz w:val="20"/>
          <w:szCs w:val="20"/>
        </w:rPr>
        <w:tab/>
      </w:r>
      <w:r w:rsidR="00DC4F9E" w:rsidRPr="006C4FC5">
        <w:rPr>
          <w:rFonts w:ascii="Verdana" w:hAnsi="Verdana" w:cs="Open Sans"/>
          <w:sz w:val="20"/>
          <w:szCs w:val="20"/>
        </w:rPr>
        <w:tab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6C4FC5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6C4FC5" w:rsidRDefault="00357362" w:rsidP="00357362">
      <w:pPr>
        <w:spacing w:before="240"/>
        <w:rPr>
          <w:rFonts w:ascii="Verdana" w:hAnsi="Verdana" w:cs="Open Sans"/>
          <w:sz w:val="20"/>
          <w:szCs w:val="20"/>
          <w:u w:val="single"/>
        </w:rPr>
      </w:pPr>
      <w:r w:rsidRPr="006C4FC5">
        <w:rPr>
          <w:rFonts w:ascii="Verdana" w:hAnsi="Verdana" w:cs="Open Sans"/>
          <w:sz w:val="20"/>
          <w:szCs w:val="20"/>
        </w:rPr>
        <w:t>Formulář nabídky je zpracován ve formátu dokumentu s omezenou možností úprav.</w:t>
      </w:r>
      <w:r w:rsidRPr="001D3A23">
        <w:rPr>
          <w:rFonts w:ascii="Verdana" w:hAnsi="Verdana" w:cs="Open Sans"/>
          <w:sz w:val="20"/>
          <w:szCs w:val="20"/>
        </w:rPr>
        <w:t xml:space="preserve"> </w:t>
      </w:r>
      <w:r w:rsidR="00C42179" w:rsidRPr="006C4FC5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6C4FC5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6C4FC5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6C4FC5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6C4FC5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6C4FC5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6C4FC5">
        <w:rPr>
          <w:rFonts w:ascii="Verdana" w:hAnsi="Verdana" w:cs="Open Sans"/>
          <w:sz w:val="20"/>
          <w:szCs w:val="20"/>
          <w:u w:val="single"/>
        </w:rPr>
        <w:t>jsou</w:t>
      </w:r>
      <w:r w:rsidRPr="006C4FC5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6C4FC5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6C4FC5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6C4FC5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6C4FC5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 xml:space="preserve">ÚVODNÍ </w:t>
      </w:r>
      <w:r w:rsidR="00157035" w:rsidRPr="006C4FC5">
        <w:rPr>
          <w:rFonts w:ascii="Verdana" w:hAnsi="Verdana" w:cs="Open Sans"/>
          <w:sz w:val="20"/>
          <w:szCs w:val="20"/>
        </w:rPr>
        <w:t>prohlášení</w:t>
      </w:r>
      <w:r w:rsidRPr="006C4FC5">
        <w:rPr>
          <w:rFonts w:ascii="Verdana" w:hAnsi="Verdana" w:cs="Open Sans"/>
          <w:sz w:val="20"/>
          <w:szCs w:val="20"/>
        </w:rPr>
        <w:t xml:space="preserve"> </w:t>
      </w:r>
      <w:r w:rsidR="00AE11B4" w:rsidRPr="006C4FC5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6C4FC5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Účastník</w:t>
      </w:r>
      <w:r w:rsidR="00990953" w:rsidRPr="006C4FC5">
        <w:rPr>
          <w:rFonts w:ascii="Verdana" w:hAnsi="Verdana" w:cs="Open Sans"/>
          <w:sz w:val="20"/>
          <w:szCs w:val="20"/>
        </w:rPr>
        <w:t xml:space="preserve"> </w:t>
      </w:r>
      <w:r w:rsidRPr="006C4FC5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6C4FC5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6C4FC5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6C4FC5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6C4FC5">
        <w:rPr>
          <w:rFonts w:ascii="Verdana" w:hAnsi="Verdana" w:cs="Open Sans"/>
          <w:sz w:val="20"/>
          <w:szCs w:val="20"/>
        </w:rPr>
        <w:t>, podmínky</w:t>
      </w:r>
      <w:r w:rsidR="00BB4A05" w:rsidRPr="006C4FC5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6C4FC5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Účastník</w:t>
      </w:r>
      <w:r w:rsidR="00F956C2" w:rsidRPr="006C4FC5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C356853" w:rsidR="00F956C2" w:rsidRPr="006C4FC5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0E1CBB" w:rsidRPr="006C4FC5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6C4FC5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6C4FC5">
        <w:rPr>
          <w:rFonts w:ascii="Verdana" w:hAnsi="Verdana" w:cs="Open Sans"/>
          <w:sz w:val="20"/>
          <w:szCs w:val="20"/>
        </w:rPr>
        <w:t>.</w:t>
      </w:r>
    </w:p>
    <w:p w14:paraId="559EF451" w14:textId="77777777" w:rsidR="0024408B" w:rsidRPr="006C4FC5" w:rsidRDefault="0024408B" w:rsidP="0024408B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</w:rPr>
        <w:t>údaje pro hodnocení</w:t>
      </w:r>
    </w:p>
    <w:p w14:paraId="4E0F9E7E" w14:textId="77777777" w:rsidR="0024408B" w:rsidRPr="006C4FC5" w:rsidRDefault="0024408B" w:rsidP="0024408B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6C4FC5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4D0997D5" w14:textId="7AD7B885" w:rsidR="000B6451" w:rsidRDefault="0024408B" w:rsidP="00CF02F0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  <w:lang w:eastAsia="x-none"/>
        </w:rPr>
        <w:t xml:space="preserve">Nabídková </w:t>
      </w:r>
      <w:r w:rsidRPr="002C6C86">
        <w:rPr>
          <w:rFonts w:ascii="Verdana" w:hAnsi="Verdana" w:cs="Open Sans"/>
          <w:sz w:val="20"/>
          <w:szCs w:val="20"/>
          <w:lang w:eastAsia="x-none"/>
        </w:rPr>
        <w:t xml:space="preserve">cena </w:t>
      </w:r>
      <w:bookmarkStart w:id="0" w:name="_Hlk35347249"/>
      <w:r w:rsidR="006B03DE" w:rsidRPr="002C6C86">
        <w:rPr>
          <w:rFonts w:ascii="Verdana" w:hAnsi="Verdana" w:cs="Open Sans"/>
          <w:b/>
          <w:sz w:val="20"/>
          <w:szCs w:val="20"/>
          <w:lang w:eastAsia="x-none"/>
        </w:rPr>
        <w:t xml:space="preserve">za </w:t>
      </w:r>
      <w:r w:rsidR="006F62A1">
        <w:rPr>
          <w:rFonts w:ascii="Verdana" w:hAnsi="Verdana" w:cs="Open Sans"/>
          <w:b/>
          <w:sz w:val="20"/>
          <w:szCs w:val="20"/>
          <w:lang w:eastAsia="x-none"/>
        </w:rPr>
        <w:t>1 MD (člověko</w:t>
      </w:r>
      <w:r w:rsidR="00771911">
        <w:rPr>
          <w:rFonts w:ascii="Verdana" w:hAnsi="Verdana" w:cs="Open Sans"/>
          <w:b/>
          <w:sz w:val="20"/>
          <w:szCs w:val="20"/>
          <w:lang w:eastAsia="x-none"/>
        </w:rPr>
        <w:t>den</w:t>
      </w:r>
      <w:r w:rsidR="006F62A1">
        <w:rPr>
          <w:rFonts w:ascii="Verdana" w:hAnsi="Verdana" w:cs="Open Sans"/>
          <w:b/>
          <w:sz w:val="20"/>
          <w:szCs w:val="20"/>
          <w:lang w:eastAsia="x-none"/>
        </w:rPr>
        <w:t>)</w:t>
      </w:r>
      <w:r w:rsidR="00532BB2" w:rsidRPr="002C6C86">
        <w:rPr>
          <w:rFonts w:ascii="Verdana" w:hAnsi="Verdana" w:cs="Open Sans"/>
          <w:b/>
          <w:sz w:val="20"/>
          <w:szCs w:val="20"/>
          <w:lang w:eastAsia="x-none"/>
        </w:rPr>
        <w:t xml:space="preserve"> poskytnutých služeb</w:t>
      </w:r>
      <w:r w:rsidR="00790923">
        <w:rPr>
          <w:rFonts w:ascii="Verdana" w:hAnsi="Verdana" w:cs="Open Sans"/>
          <w:b/>
          <w:sz w:val="20"/>
          <w:szCs w:val="20"/>
          <w:lang w:eastAsia="x-none"/>
        </w:rPr>
        <w:t xml:space="preserve"> </w:t>
      </w:r>
      <w:r w:rsidR="007314CA">
        <w:rPr>
          <w:rFonts w:ascii="Verdana" w:hAnsi="Verdana" w:cs="Open Sans"/>
          <w:b/>
          <w:sz w:val="20"/>
          <w:szCs w:val="20"/>
          <w:lang w:eastAsia="x-none"/>
        </w:rPr>
        <w:t>za</w:t>
      </w:r>
      <w:r w:rsidR="00790923">
        <w:rPr>
          <w:rFonts w:ascii="Verdana" w:hAnsi="Verdana" w:cs="Open Sans"/>
          <w:b/>
          <w:sz w:val="20"/>
          <w:szCs w:val="20"/>
          <w:lang w:eastAsia="x-none"/>
        </w:rPr>
        <w:t> modernizaci administračního rozhraní</w:t>
      </w:r>
      <w:r w:rsidR="00E65F8C">
        <w:rPr>
          <w:rFonts w:ascii="Verdana" w:hAnsi="Verdana" w:cs="Open Sans"/>
          <w:b/>
          <w:sz w:val="20"/>
          <w:szCs w:val="20"/>
          <w:lang w:eastAsia="x-none"/>
        </w:rPr>
        <w:t xml:space="preserve"> </w:t>
      </w:r>
      <w:r w:rsidR="00E65F8C" w:rsidRPr="002146D5">
        <w:rPr>
          <w:rFonts w:ascii="Verdana" w:hAnsi="Verdana" w:cs="Open Sans"/>
          <w:sz w:val="20"/>
          <w:szCs w:val="20"/>
          <w:lang w:eastAsia="x-none"/>
        </w:rPr>
        <w:t>činí</w:t>
      </w:r>
      <w:r w:rsidR="006B03DE">
        <w:rPr>
          <w:rFonts w:ascii="Verdana" w:hAnsi="Verdana" w:cs="Open Sans"/>
          <w:sz w:val="20"/>
          <w:szCs w:val="20"/>
          <w:lang w:eastAsia="x-none"/>
        </w:rPr>
        <w:t xml:space="preserve"> 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6C4FC5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6C4FC5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6C4FC5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E65F8C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17C86827" w14:textId="525AD5EA" w:rsidR="000B6451" w:rsidRDefault="00CF02F0" w:rsidP="0C047EA7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 w:rsidRPr="006C4FC5">
        <w:rPr>
          <w:rFonts w:ascii="Verdana" w:hAnsi="Verdana" w:cs="Open Sans"/>
          <w:sz w:val="20"/>
          <w:szCs w:val="20"/>
          <w:lang w:eastAsia="x-none"/>
        </w:rPr>
        <w:t xml:space="preserve">Nabídková </w:t>
      </w:r>
      <w:r w:rsidRPr="002C6C86">
        <w:rPr>
          <w:rFonts w:ascii="Verdana" w:hAnsi="Verdana" w:cs="Open Sans"/>
          <w:sz w:val="20"/>
          <w:szCs w:val="20"/>
          <w:lang w:eastAsia="x-none"/>
        </w:rPr>
        <w:t xml:space="preserve">cena </w:t>
      </w:r>
      <w:r w:rsidRPr="0C047EA7">
        <w:rPr>
          <w:rFonts w:ascii="Verdana" w:hAnsi="Verdana" w:cs="Open Sans"/>
          <w:b/>
          <w:bCs/>
          <w:sz w:val="20"/>
          <w:szCs w:val="20"/>
          <w:lang w:eastAsia="x-none"/>
        </w:rPr>
        <w:t>za</w:t>
      </w:r>
      <w:r w:rsidR="0079092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1 MD (člověko</w:t>
      </w:r>
      <w:r w:rsidR="002146D5">
        <w:rPr>
          <w:rFonts w:ascii="Verdana" w:hAnsi="Verdana" w:cs="Open Sans"/>
          <w:b/>
          <w:bCs/>
          <w:sz w:val="20"/>
          <w:szCs w:val="20"/>
          <w:lang w:eastAsia="x-none"/>
        </w:rPr>
        <w:t>den</w:t>
      </w:r>
      <w:r w:rsidR="0079092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) poskytnutých služeb </w:t>
      </w:r>
      <w:r w:rsidR="008769D9">
        <w:rPr>
          <w:rFonts w:ascii="Verdana" w:hAnsi="Verdana" w:cs="Open Sans"/>
          <w:b/>
          <w:bCs/>
          <w:sz w:val="20"/>
          <w:szCs w:val="20"/>
          <w:lang w:eastAsia="x-none"/>
        </w:rPr>
        <w:t>za</w:t>
      </w:r>
      <w:r w:rsidR="00790923">
        <w:rPr>
          <w:rFonts w:ascii="Verdana" w:hAnsi="Verdana" w:cs="Open Sans"/>
          <w:b/>
          <w:bCs/>
          <w:sz w:val="20"/>
          <w:szCs w:val="20"/>
          <w:lang w:eastAsia="x-none"/>
        </w:rPr>
        <w:t> údržb</w:t>
      </w:r>
      <w:r w:rsidR="008769D9">
        <w:rPr>
          <w:rFonts w:ascii="Verdana" w:hAnsi="Verdana" w:cs="Open Sans"/>
          <w:b/>
          <w:bCs/>
          <w:sz w:val="20"/>
          <w:szCs w:val="20"/>
          <w:lang w:eastAsia="x-none"/>
        </w:rPr>
        <w:t>u</w:t>
      </w:r>
      <w:r w:rsidR="0079092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a servis</w:t>
      </w:r>
      <w:r w:rsidRPr="0C047EA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0C67C4">
        <w:rPr>
          <w:rFonts w:ascii="Verdana" w:hAnsi="Verdana" w:cs="Open Sans"/>
          <w:b/>
          <w:bCs/>
          <w:sz w:val="20"/>
          <w:szCs w:val="20"/>
          <w:lang w:eastAsia="x-none"/>
        </w:rPr>
        <w:t>webových stránek a interní aplikace</w:t>
      </w:r>
      <w:r w:rsidR="00E65F8C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E65F8C" w:rsidRPr="002146D5">
        <w:rPr>
          <w:rFonts w:ascii="Verdana" w:hAnsi="Verdana" w:cs="Open Sans"/>
          <w:bCs/>
          <w:sz w:val="20"/>
          <w:szCs w:val="20"/>
          <w:lang w:eastAsia="x-none"/>
        </w:rPr>
        <w:t>činí</w:t>
      </w:r>
      <w:r w:rsidR="00E65F8C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r w:rsidRPr="0C047EA7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</w:t>
      </w:r>
      <w:r w:rsidRPr="0C047EA7">
        <w:rPr>
          <w:rFonts w:ascii="Verdana" w:hAnsi="Verdana" w:cs="Open Sans"/>
          <w:color w:val="000000" w:themeColor="text1"/>
          <w:sz w:val="20"/>
          <w:szCs w:val="20"/>
        </w:rPr>
        <w:t>Kč bez DPH</w:t>
      </w:r>
      <w:r w:rsidR="00E65F8C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7C0E918" w14:textId="12EB656F" w:rsidR="000B6451" w:rsidRDefault="000B6451" w:rsidP="0024408B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</w:p>
    <w:p w14:paraId="6B9F0B4B" w14:textId="737A1B94" w:rsidR="000B6451" w:rsidRDefault="000B6451" w:rsidP="0024408B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</w:p>
    <w:p w14:paraId="2E80FA46" w14:textId="0D68BDB5" w:rsidR="000B6451" w:rsidRDefault="000B6451" w:rsidP="0024408B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</w:p>
    <w:p w14:paraId="58A5ECC0" w14:textId="77777777" w:rsidR="000B6451" w:rsidRPr="00051AB4" w:rsidRDefault="000B6451" w:rsidP="000B6451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051AB4">
        <w:rPr>
          <w:rFonts w:ascii="Verdana" w:hAnsi="Verdana" w:cs="Open Sans"/>
          <w:sz w:val="20"/>
          <w:szCs w:val="20"/>
        </w:rPr>
        <w:lastRenderedPageBreak/>
        <w:t>kvalifikacE</w:t>
      </w:r>
    </w:p>
    <w:p w14:paraId="70786BB2" w14:textId="77777777" w:rsidR="000B6451" w:rsidRPr="00051AB4" w:rsidRDefault="000B6451" w:rsidP="000B6451">
      <w:pPr>
        <w:ind w:left="426"/>
        <w:rPr>
          <w:rFonts w:ascii="Verdana" w:hAnsi="Verdana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B6451" w:rsidRPr="00051AB4" w14:paraId="65BEDFFF" w14:textId="77777777" w:rsidTr="0C047EA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56C885B9" w14:textId="77777777" w:rsidR="000B6451" w:rsidRPr="00051AB4" w:rsidRDefault="000B6451" w:rsidP="00717C20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051AB4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0B6451" w:rsidRPr="00051AB4" w14:paraId="0523C72C" w14:textId="77777777" w:rsidTr="0C047EA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9D2D0" w14:textId="5EEF97CB" w:rsidR="002C3258" w:rsidRDefault="000B6451" w:rsidP="0C047EA7">
            <w:pPr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</w:pPr>
            <w:r w:rsidRPr="0C047EA7">
              <w:rPr>
                <w:rFonts w:ascii="Verdana" w:hAnsi="Verdana" w:cs="Open Sans"/>
                <w:sz w:val="20"/>
                <w:szCs w:val="20"/>
              </w:rPr>
              <w:t>Účastník čestně prohlašuje, že v období posledních třech let před zahájením výběrového řízení realizoval alespoň</w:t>
            </w:r>
            <w:r w:rsidR="00276BD7" w:rsidRPr="0C047EA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="000C67C4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dvě</w:t>
            </w:r>
            <w:r w:rsidR="000C67C4" w:rsidRPr="0C047EA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</w:t>
            </w:r>
            <w:r w:rsidR="002C3258" w:rsidRPr="0C047EA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referenční </w:t>
            </w:r>
            <w:r w:rsidR="000C67C4" w:rsidRPr="0C047EA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zakázk</w:t>
            </w:r>
            <w:r w:rsidR="000C67C4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y</w:t>
            </w:r>
            <w:r w:rsidR="002C3258" w:rsidRPr="0C047EA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,</w:t>
            </w:r>
            <w:r w:rsidR="002C3258" w:rsidRPr="0C047EA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součástí jej</w:t>
            </w:r>
            <w:r w:rsidR="000C67C4">
              <w:rPr>
                <w:rFonts w:ascii="Verdana" w:hAnsi="Verdana" w:cs="Open Sans"/>
                <w:sz w:val="20"/>
                <w:szCs w:val="20"/>
                <w:lang w:eastAsia="cs-CZ"/>
              </w:rPr>
              <w:t>ich</w:t>
            </w:r>
            <w:r w:rsidR="002C3258" w:rsidRPr="0C047EA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ž předmětu </w:t>
            </w:r>
            <w:r w:rsidR="000C67C4" w:rsidRPr="0C047EA7">
              <w:rPr>
                <w:rFonts w:ascii="Verdana" w:hAnsi="Verdana" w:cs="Open Sans"/>
                <w:sz w:val="20"/>
                <w:szCs w:val="20"/>
                <w:lang w:eastAsia="cs-CZ"/>
              </w:rPr>
              <w:t>byl</w:t>
            </w:r>
            <w:r w:rsidR="000C67C4">
              <w:rPr>
                <w:rFonts w:ascii="Verdana" w:hAnsi="Verdana" w:cs="Open Sans"/>
                <w:sz w:val="20"/>
                <w:szCs w:val="20"/>
                <w:lang w:eastAsia="cs-CZ"/>
              </w:rPr>
              <w:t>y</w:t>
            </w:r>
            <w:r w:rsidR="000C67C4" w:rsidRPr="0C047EA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2C3258" w:rsidRPr="0C047EA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také </w:t>
            </w:r>
            <w:r w:rsidR="000C67C4" w:rsidRPr="000C67C4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programátorské práce a vývoj rezervačních systémů a administračního rozhraní pro webové stránky</w:t>
            </w:r>
            <w:r w:rsidR="00276BD7" w:rsidRPr="0C047EA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.</w:t>
            </w:r>
            <w:bookmarkStart w:id="1" w:name="_GoBack"/>
            <w:bookmarkEnd w:id="1"/>
          </w:p>
          <w:p w14:paraId="452C2033" w14:textId="071BDF42" w:rsidR="000B6451" w:rsidRPr="00051AB4" w:rsidRDefault="000B6451" w:rsidP="00717C20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051AB4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 w:rsidR="00316C32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051AB4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ledních </w:t>
            </w:r>
            <w:r w:rsidR="002C3258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051AB4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051AB4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48DC24E3" w14:textId="77777777" w:rsidR="000B6451" w:rsidRPr="00051AB4" w:rsidRDefault="000B6451" w:rsidP="00717C20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>Informace o jednotlivých referenčních zakázkách uvádí níže:</w:t>
            </w:r>
          </w:p>
          <w:p w14:paraId="407FE292" w14:textId="77777777" w:rsidR="000B6451" w:rsidRPr="00051AB4" w:rsidRDefault="000B6451" w:rsidP="00717C20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0B6451" w:rsidRPr="00051AB4" w14:paraId="3C02446D" w14:textId="77777777" w:rsidTr="00717C20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489C8514" w14:textId="77777777" w:rsidR="000B6451" w:rsidRPr="00051AB4" w:rsidRDefault="000B6451" w:rsidP="00717C20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37AA1C8B" w14:textId="77777777" w:rsidR="000B6451" w:rsidRPr="00051AB4" w:rsidRDefault="002146D5" w:rsidP="00717C20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F36A682ED99048BBBCF79E0924AE938F"/>
                </w:placeholder>
                <w:showingPlcHdr/>
              </w:sdtPr>
              <w:sdtEndPr/>
              <w:sdtContent>
                <w:r w:rsidR="000B6451"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1415D6E4" w14:textId="77777777" w:rsidR="000B6451" w:rsidRPr="00051AB4" w:rsidRDefault="000B6451" w:rsidP="00717C20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24E1ACDD" w14:textId="77777777" w:rsidR="000B6451" w:rsidRPr="00051AB4" w:rsidRDefault="000B6451" w:rsidP="00717C20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205A55EE91664D8F80C157609CF85C99"/>
                </w:placeholder>
                <w:showingPlcHdr/>
              </w:sdtPr>
              <w:sdtEndPr/>
              <w:sdtContent>
                <w:r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0B1716E" w14:textId="77777777" w:rsidR="000B6451" w:rsidRPr="00051AB4" w:rsidRDefault="000B6451" w:rsidP="00717C20">
            <w:pPr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07483E00B6B24C11B52545E7CDBD6DED"/>
                </w:placeholder>
              </w:sdtPr>
              <w:sdtEndPr/>
              <w:sdtContent>
                <w:r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325945F4" w14:textId="7E6F70B3" w:rsidR="000B6451" w:rsidRPr="00051AB4" w:rsidRDefault="00316C32" w:rsidP="00717C20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Cs/>
                <w:sz w:val="20"/>
                <w:szCs w:val="20"/>
              </w:rPr>
              <w:t>Doba</w:t>
            </w:r>
            <w:r w:rsidR="000B6451" w:rsidRPr="00051AB4">
              <w:rPr>
                <w:rFonts w:ascii="Verdana" w:hAnsi="Verdana" w:cs="Open Sans"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 w:cs="Open Sans"/>
                <w:bCs/>
                <w:sz w:val="20"/>
                <w:szCs w:val="20"/>
              </w:rPr>
              <w:t>realizace</w:t>
            </w:r>
            <w:r w:rsidR="000B6451" w:rsidRPr="00051AB4">
              <w:rPr>
                <w:rFonts w:ascii="Verdana" w:hAnsi="Verdana" w:cs="Open Sans"/>
                <w:bCs/>
                <w:sz w:val="20"/>
                <w:szCs w:val="20"/>
              </w:rPr>
              <w:t xml:space="preserve"> zakázky</w:t>
            </w:r>
            <w:r w:rsidR="000B6451" w:rsidRPr="00051AB4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A70717367B5B4439A8555334106CEC98"/>
                </w:placeholder>
              </w:sdtPr>
              <w:sdtEndPr/>
              <w:sdtContent>
                <w:r w:rsidR="000B6451"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25DD75F0" w14:textId="77777777" w:rsidR="000B6451" w:rsidRPr="00051AB4" w:rsidRDefault="000B6451" w:rsidP="00717C20">
            <w:pPr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F1EFF0FE9E764929BAE292CC25C3A41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51AB4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0C67C4" w:rsidRPr="00051AB4" w14:paraId="0055FA6F" w14:textId="77777777" w:rsidTr="00717C20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5E35522A" w14:textId="5B6B1A74" w:rsidR="000C67C4" w:rsidRPr="00051AB4" w:rsidRDefault="000C67C4" w:rsidP="000C67C4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</w:t>
            </w:r>
            <w:r>
              <w:rPr>
                <w:rFonts w:ascii="Verdana" w:hAnsi="Verdana" w:cs="Open Sans"/>
                <w:b/>
                <w:sz w:val="20"/>
                <w:szCs w:val="20"/>
              </w:rPr>
              <w:t>2</w:t>
            </w:r>
            <w:r w:rsidRPr="00051AB4">
              <w:rPr>
                <w:rFonts w:ascii="Verdana" w:hAnsi="Verdana" w:cs="Open Sans"/>
                <w:b/>
                <w:sz w:val="20"/>
                <w:szCs w:val="20"/>
              </w:rPr>
              <w:t xml:space="preserve">: </w:t>
            </w:r>
          </w:p>
          <w:p w14:paraId="3E9DFF5B" w14:textId="77777777" w:rsidR="000C67C4" w:rsidRPr="00051AB4" w:rsidRDefault="002146D5" w:rsidP="000C67C4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951478205"/>
                <w:placeholder>
                  <w:docPart w:val="77DF925D314E431E9F0216EEA61E688E"/>
                </w:placeholder>
                <w:showingPlcHdr/>
              </w:sdtPr>
              <w:sdtEndPr/>
              <w:sdtContent>
                <w:r w:rsidR="000C67C4"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40893CAE" w14:textId="77777777" w:rsidR="000C67C4" w:rsidRPr="00051AB4" w:rsidRDefault="000C67C4" w:rsidP="000C67C4">
            <w:pPr>
              <w:ind w:left="29" w:hanging="29"/>
              <w:jc w:val="left"/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68782CD9" w14:textId="77777777" w:rsidR="000C67C4" w:rsidRPr="00051AB4" w:rsidRDefault="000C67C4" w:rsidP="000C67C4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99742470"/>
                <w:placeholder>
                  <w:docPart w:val="BC8266AB5FCB4ADEAF40575E669897F9"/>
                </w:placeholder>
                <w:showingPlcHdr/>
              </w:sdtPr>
              <w:sdtEndPr/>
              <w:sdtContent>
                <w:r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55D7053" w14:textId="77777777" w:rsidR="000C67C4" w:rsidRPr="00051AB4" w:rsidRDefault="000C67C4" w:rsidP="000C67C4">
            <w:pPr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457941255"/>
                <w:placeholder>
                  <w:docPart w:val="2D9DA6E64D5A488CB635AA1CDBA44CAA"/>
                </w:placeholder>
              </w:sdtPr>
              <w:sdtEndPr/>
              <w:sdtContent>
                <w:r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CAB04C8" w14:textId="77777777" w:rsidR="000C67C4" w:rsidRPr="00051AB4" w:rsidRDefault="000C67C4" w:rsidP="000C67C4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Cs/>
                <w:sz w:val="20"/>
                <w:szCs w:val="20"/>
              </w:rPr>
              <w:t>Doba</w:t>
            </w:r>
            <w:r w:rsidRPr="00051AB4">
              <w:rPr>
                <w:rFonts w:ascii="Verdana" w:hAnsi="Verdana" w:cs="Open Sans"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 w:cs="Open Sans"/>
                <w:bCs/>
                <w:sz w:val="20"/>
                <w:szCs w:val="20"/>
              </w:rPr>
              <w:t>realizace</w:t>
            </w:r>
            <w:r w:rsidRPr="00051AB4">
              <w:rPr>
                <w:rFonts w:ascii="Verdana" w:hAnsi="Verdana" w:cs="Open Sans"/>
                <w:bCs/>
                <w:sz w:val="20"/>
                <w:szCs w:val="20"/>
              </w:rPr>
              <w:t xml:space="preserve"> zakázky</w:t>
            </w: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854069814"/>
                <w:placeholder>
                  <w:docPart w:val="545459B87DFC4A44A744D1EF71B68385"/>
                </w:placeholder>
              </w:sdtPr>
              <w:sdtEndPr/>
              <w:sdtContent>
                <w:r w:rsidRPr="00051AB4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BE9B873" w14:textId="57E34452" w:rsidR="000C67C4" w:rsidRPr="00051AB4" w:rsidRDefault="000C67C4" w:rsidP="000C67C4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051AB4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2101984297"/>
                <w:placeholder>
                  <w:docPart w:val="94E14BB0C33F4A66A761B11B668B6C4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51AB4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0F8D7B64" w14:textId="77777777" w:rsidR="000B6451" w:rsidRPr="00051AB4" w:rsidRDefault="000B6451" w:rsidP="000B6451">
      <w:pPr>
        <w:spacing w:before="240"/>
        <w:rPr>
          <w:rFonts w:ascii="Verdana" w:hAnsi="Verdana" w:cs="Open Sans"/>
          <w:sz w:val="20"/>
          <w:szCs w:val="20"/>
        </w:rPr>
      </w:pPr>
      <w:r w:rsidRPr="00051AB4">
        <w:rPr>
          <w:rFonts w:ascii="Verdana" w:hAnsi="Verdana" w:cs="Open Sans"/>
          <w:sz w:val="20"/>
          <w:szCs w:val="20"/>
        </w:rPr>
        <w:t xml:space="preserve">Vyhotovil: 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051AB4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642805B" w14:textId="77777777" w:rsidR="000B6451" w:rsidRPr="006C4FC5" w:rsidRDefault="000B6451" w:rsidP="0024408B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</w:p>
    <w:sectPr w:rsidR="000B6451" w:rsidRPr="006C4FC5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417E93A" w16cex:dateUtc="2021-04-07T06:18:00Z"/>
  <w16cex:commentExtensible w16cex:durableId="2417EA55" w16cex:dateUtc="2021-04-07T06:22:00Z"/>
  <w16cex:commentExtensible w16cex:durableId="75CEFDBC" w16cex:dateUtc="2025-10-30T09:18:24.031Z"/>
  <w16cex:commentExtensible w16cex:durableId="02C5CACC" w16cex:dateUtc="2025-10-30T09:24:03.638Z"/>
  <w16cex:commentExtensible w16cex:durableId="5436594B" w16cex:dateUtc="2025-10-30T09:26:25.586Z"/>
  <w16cex:commentExtensible w16cex:durableId="4B769272" w16cex:dateUtc="2025-10-30T09:42:11.11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AB35C" w14:textId="77777777" w:rsidR="00CE11E7" w:rsidRDefault="00CE11E7" w:rsidP="00EE2E6A">
      <w:pPr>
        <w:spacing w:before="0" w:after="0"/>
      </w:pPr>
      <w:r>
        <w:separator/>
      </w:r>
    </w:p>
  </w:endnote>
  <w:endnote w:type="continuationSeparator" w:id="0">
    <w:p w14:paraId="4DC01A94" w14:textId="77777777" w:rsidR="00CE11E7" w:rsidRDefault="00CE11E7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7655ECC6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276BD7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276BD7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32C820B1" w:rsidR="00EE2E6A" w:rsidRPr="001D3A2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1D3A23">
      <w:rPr>
        <w:rFonts w:ascii="Verdana" w:hAnsi="Verdana" w:cs="Open Sans"/>
        <w:sz w:val="16"/>
        <w:szCs w:val="16"/>
      </w:rPr>
      <w:t xml:space="preserve">Strana </w:t>
    </w:r>
    <w:r w:rsidRPr="001D3A23">
      <w:rPr>
        <w:rFonts w:ascii="Verdana" w:hAnsi="Verdana" w:cs="Open Sans"/>
        <w:sz w:val="16"/>
        <w:szCs w:val="16"/>
      </w:rPr>
      <w:fldChar w:fldCharType="begin"/>
    </w:r>
    <w:r w:rsidRPr="001D3A23">
      <w:rPr>
        <w:rFonts w:ascii="Verdana" w:hAnsi="Verdana" w:cs="Open Sans"/>
        <w:sz w:val="16"/>
        <w:szCs w:val="16"/>
      </w:rPr>
      <w:instrText xml:space="preserve"> PAGE </w:instrText>
    </w:r>
    <w:r w:rsidRPr="001D3A23">
      <w:rPr>
        <w:rFonts w:ascii="Verdana" w:hAnsi="Verdana" w:cs="Open Sans"/>
        <w:sz w:val="16"/>
        <w:szCs w:val="16"/>
      </w:rPr>
      <w:fldChar w:fldCharType="separate"/>
    </w:r>
    <w:r w:rsidR="00276BD7" w:rsidRPr="001D3A23">
      <w:rPr>
        <w:rFonts w:ascii="Verdana" w:hAnsi="Verdana" w:cs="Open Sans"/>
        <w:noProof/>
        <w:sz w:val="16"/>
        <w:szCs w:val="16"/>
      </w:rPr>
      <w:t>1</w:t>
    </w:r>
    <w:r w:rsidRPr="001D3A23">
      <w:rPr>
        <w:rFonts w:ascii="Verdana" w:hAnsi="Verdana" w:cs="Open Sans"/>
        <w:sz w:val="16"/>
        <w:szCs w:val="16"/>
      </w:rPr>
      <w:fldChar w:fldCharType="end"/>
    </w:r>
    <w:r w:rsidRPr="001D3A23">
      <w:rPr>
        <w:rFonts w:ascii="Verdana" w:hAnsi="Verdana" w:cs="Open Sans"/>
        <w:sz w:val="16"/>
        <w:szCs w:val="16"/>
      </w:rPr>
      <w:t xml:space="preserve"> (celkem </w:t>
    </w:r>
    <w:r w:rsidRPr="001D3A23">
      <w:rPr>
        <w:rFonts w:ascii="Verdana" w:hAnsi="Verdana" w:cs="Open Sans"/>
        <w:sz w:val="16"/>
        <w:szCs w:val="16"/>
      </w:rPr>
      <w:fldChar w:fldCharType="begin"/>
    </w:r>
    <w:r w:rsidRPr="001D3A23">
      <w:rPr>
        <w:rFonts w:ascii="Verdana" w:hAnsi="Verdana" w:cs="Open Sans"/>
        <w:sz w:val="16"/>
        <w:szCs w:val="16"/>
      </w:rPr>
      <w:instrText xml:space="preserve"> NUMPAGES </w:instrText>
    </w:r>
    <w:r w:rsidRPr="001D3A23">
      <w:rPr>
        <w:rFonts w:ascii="Verdana" w:hAnsi="Verdana" w:cs="Open Sans"/>
        <w:sz w:val="16"/>
        <w:szCs w:val="16"/>
      </w:rPr>
      <w:fldChar w:fldCharType="separate"/>
    </w:r>
    <w:r w:rsidR="00276BD7" w:rsidRPr="001D3A23">
      <w:rPr>
        <w:rFonts w:ascii="Verdana" w:hAnsi="Verdana" w:cs="Open Sans"/>
        <w:noProof/>
        <w:sz w:val="16"/>
        <w:szCs w:val="16"/>
      </w:rPr>
      <w:t>2</w:t>
    </w:r>
    <w:r w:rsidRPr="001D3A23">
      <w:rPr>
        <w:rFonts w:ascii="Verdana" w:hAnsi="Verdana" w:cs="Open Sans"/>
        <w:sz w:val="16"/>
        <w:szCs w:val="16"/>
      </w:rPr>
      <w:fldChar w:fldCharType="end"/>
    </w:r>
    <w:r w:rsidRPr="001D3A23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87185" w14:textId="77777777" w:rsidR="00CE11E7" w:rsidRDefault="00CE11E7" w:rsidP="00EE2E6A">
      <w:pPr>
        <w:spacing w:before="0" w:after="0"/>
      </w:pPr>
      <w:r>
        <w:separator/>
      </w:r>
    </w:p>
  </w:footnote>
  <w:footnote w:type="continuationSeparator" w:id="0">
    <w:p w14:paraId="1603ABB4" w14:textId="77777777" w:rsidR="00CE11E7" w:rsidRDefault="00CE11E7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C18D7" w14:textId="66A64E92" w:rsidR="00203DA6" w:rsidRPr="001D3A23" w:rsidRDefault="0024408B" w:rsidP="0024408B">
    <w:pPr>
      <w:pStyle w:val="Zhlav"/>
      <w:jc w:val="right"/>
      <w:rPr>
        <w:rFonts w:ascii="Verdana" w:hAnsi="Verdana"/>
      </w:rPr>
    </w:pPr>
    <w:r w:rsidRPr="001D3A23">
      <w:rPr>
        <w:rFonts w:ascii="Verdana" w:hAnsi="Verdana" w:cs="Open Sans"/>
        <w:sz w:val="20"/>
        <w:szCs w:val="20"/>
        <w:lang w:eastAsia="cs-CZ"/>
      </w:rPr>
      <w:t>VZ-</w:t>
    </w:r>
    <w:r w:rsidR="006B03DE" w:rsidRPr="001D3A23">
      <w:rPr>
        <w:rFonts w:ascii="Verdana" w:hAnsi="Verdana" w:cs="Open Sans"/>
        <w:sz w:val="20"/>
        <w:szCs w:val="20"/>
        <w:lang w:eastAsia="cs-CZ"/>
      </w:rPr>
      <w:t>1</w:t>
    </w:r>
    <w:r w:rsidR="001D3A23">
      <w:rPr>
        <w:rFonts w:ascii="Verdana" w:hAnsi="Verdana" w:cs="Open Sans"/>
        <w:sz w:val="20"/>
        <w:szCs w:val="20"/>
        <w:lang w:eastAsia="cs-CZ"/>
      </w:rPr>
      <w:t>20</w:t>
    </w:r>
    <w:r w:rsidRPr="001D3A23">
      <w:rPr>
        <w:rFonts w:ascii="Verdana" w:hAnsi="Verdana" w:cs="Open Sans"/>
        <w:sz w:val="20"/>
        <w:szCs w:val="20"/>
        <w:lang w:eastAsia="cs-CZ"/>
      </w:rPr>
      <w:t>/202</w:t>
    </w:r>
    <w:r w:rsidR="001D3A23">
      <w:rPr>
        <w:rFonts w:ascii="Verdana" w:hAnsi="Verdana" w:cs="Open Sans"/>
        <w:sz w:val="20"/>
        <w:szCs w:val="20"/>
        <w:lang w:eastAsia="cs-CZ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1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2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9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0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1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4"/>
  </w:num>
  <w:num w:numId="12">
    <w:abstractNumId w:val="28"/>
  </w:num>
  <w:num w:numId="13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26"/>
  </w:num>
  <w:num w:numId="16">
    <w:abstractNumId w:val="16"/>
  </w:num>
  <w:num w:numId="17">
    <w:abstractNumId w:val="19"/>
  </w:num>
  <w:num w:numId="18">
    <w:abstractNumId w:val="8"/>
  </w:num>
  <w:num w:numId="19">
    <w:abstractNumId w:val="12"/>
  </w:num>
  <w:num w:numId="20">
    <w:abstractNumId w:val="9"/>
  </w:num>
  <w:num w:numId="21">
    <w:abstractNumId w:val="18"/>
  </w:num>
  <w:num w:numId="22">
    <w:abstractNumId w:val="8"/>
  </w:num>
  <w:num w:numId="23">
    <w:abstractNumId w:val="15"/>
  </w:num>
  <w:num w:numId="24">
    <w:abstractNumId w:val="22"/>
  </w:num>
  <w:num w:numId="25">
    <w:abstractNumId w:val="23"/>
  </w:num>
  <w:num w:numId="26">
    <w:abstractNumId w:val="7"/>
  </w:num>
  <w:num w:numId="27">
    <w:abstractNumId w:val="10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25"/>
  </w:num>
  <w:num w:numId="33">
    <w:abstractNumId w:val="3"/>
  </w:num>
  <w:num w:numId="34">
    <w:abstractNumId w:val="17"/>
  </w:num>
  <w:num w:numId="35">
    <w:abstractNumId w:val="24"/>
  </w:num>
  <w:num w:numId="36">
    <w:abstractNumId w:val="21"/>
  </w:num>
  <w:num w:numId="37">
    <w:abstractNumId w:val="6"/>
  </w:num>
  <w:num w:numId="38">
    <w:abstractNumId w:val="27"/>
  </w:num>
  <w:num w:numId="39">
    <w:abstractNumId w:val="14"/>
  </w:num>
  <w:num w:numId="40">
    <w:abstractNumId w:val="0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wMLY0NDc0MTVR0lEKTi0uzszPAykwMqwFAL578LEtAAAA"/>
  </w:docVars>
  <w:rsids>
    <w:rsidRoot w:val="004269E2"/>
    <w:rsid w:val="000022C5"/>
    <w:rsid w:val="00024752"/>
    <w:rsid w:val="00043394"/>
    <w:rsid w:val="000448F5"/>
    <w:rsid w:val="0005042F"/>
    <w:rsid w:val="000520C0"/>
    <w:rsid w:val="00064491"/>
    <w:rsid w:val="00086612"/>
    <w:rsid w:val="00092C0B"/>
    <w:rsid w:val="0009388D"/>
    <w:rsid w:val="000940BE"/>
    <w:rsid w:val="000B0689"/>
    <w:rsid w:val="000B4A7A"/>
    <w:rsid w:val="000B6451"/>
    <w:rsid w:val="000C229F"/>
    <w:rsid w:val="000C67C4"/>
    <w:rsid w:val="000D20C1"/>
    <w:rsid w:val="000E0BAA"/>
    <w:rsid w:val="000E1CBB"/>
    <w:rsid w:val="00130C59"/>
    <w:rsid w:val="00134592"/>
    <w:rsid w:val="001364D4"/>
    <w:rsid w:val="00137874"/>
    <w:rsid w:val="00143E97"/>
    <w:rsid w:val="00146906"/>
    <w:rsid w:val="001546A0"/>
    <w:rsid w:val="00157035"/>
    <w:rsid w:val="00160043"/>
    <w:rsid w:val="0016245B"/>
    <w:rsid w:val="00183FEA"/>
    <w:rsid w:val="00193D63"/>
    <w:rsid w:val="001B63DE"/>
    <w:rsid w:val="001D1E0D"/>
    <w:rsid w:val="001D3A23"/>
    <w:rsid w:val="001E4CED"/>
    <w:rsid w:val="001F4B3F"/>
    <w:rsid w:val="00200D36"/>
    <w:rsid w:val="00202CCF"/>
    <w:rsid w:val="00203DA6"/>
    <w:rsid w:val="002059E5"/>
    <w:rsid w:val="00205D05"/>
    <w:rsid w:val="00205FCD"/>
    <w:rsid w:val="00213723"/>
    <w:rsid w:val="002146D5"/>
    <w:rsid w:val="00225FCE"/>
    <w:rsid w:val="002346ED"/>
    <w:rsid w:val="0024408B"/>
    <w:rsid w:val="002660BB"/>
    <w:rsid w:val="00276BD7"/>
    <w:rsid w:val="00280806"/>
    <w:rsid w:val="002940CD"/>
    <w:rsid w:val="002A52F4"/>
    <w:rsid w:val="002A6119"/>
    <w:rsid w:val="002B02B8"/>
    <w:rsid w:val="002B1FB5"/>
    <w:rsid w:val="002C3258"/>
    <w:rsid w:val="002C6C86"/>
    <w:rsid w:val="002C76DC"/>
    <w:rsid w:val="002D15FE"/>
    <w:rsid w:val="002F0084"/>
    <w:rsid w:val="002F1432"/>
    <w:rsid w:val="002F74B1"/>
    <w:rsid w:val="00302C1E"/>
    <w:rsid w:val="003062F9"/>
    <w:rsid w:val="003125F9"/>
    <w:rsid w:val="00313364"/>
    <w:rsid w:val="00316C32"/>
    <w:rsid w:val="00320880"/>
    <w:rsid w:val="00357362"/>
    <w:rsid w:val="00361DE4"/>
    <w:rsid w:val="00385357"/>
    <w:rsid w:val="003A7F1D"/>
    <w:rsid w:val="003F0348"/>
    <w:rsid w:val="00407299"/>
    <w:rsid w:val="004269E2"/>
    <w:rsid w:val="004315D2"/>
    <w:rsid w:val="00435513"/>
    <w:rsid w:val="00437C77"/>
    <w:rsid w:val="004443F9"/>
    <w:rsid w:val="00456199"/>
    <w:rsid w:val="0046426B"/>
    <w:rsid w:val="00465733"/>
    <w:rsid w:val="00477814"/>
    <w:rsid w:val="004B2994"/>
    <w:rsid w:val="004B4351"/>
    <w:rsid w:val="004C4298"/>
    <w:rsid w:val="004D2686"/>
    <w:rsid w:val="004E26C2"/>
    <w:rsid w:val="004E4916"/>
    <w:rsid w:val="004F686B"/>
    <w:rsid w:val="00503C1E"/>
    <w:rsid w:val="00516BB6"/>
    <w:rsid w:val="00532BB2"/>
    <w:rsid w:val="00560A8B"/>
    <w:rsid w:val="005653B2"/>
    <w:rsid w:val="00576CCD"/>
    <w:rsid w:val="00581421"/>
    <w:rsid w:val="005B0EEA"/>
    <w:rsid w:val="00604324"/>
    <w:rsid w:val="00616F46"/>
    <w:rsid w:val="00640AA5"/>
    <w:rsid w:val="00660210"/>
    <w:rsid w:val="006617F7"/>
    <w:rsid w:val="00667D08"/>
    <w:rsid w:val="00670A36"/>
    <w:rsid w:val="0068503B"/>
    <w:rsid w:val="0069360F"/>
    <w:rsid w:val="006A66F7"/>
    <w:rsid w:val="006B0192"/>
    <w:rsid w:val="006B03DE"/>
    <w:rsid w:val="006B4084"/>
    <w:rsid w:val="006C4E41"/>
    <w:rsid w:val="006C4FC5"/>
    <w:rsid w:val="006D0C1A"/>
    <w:rsid w:val="006F4BC4"/>
    <w:rsid w:val="006F62A1"/>
    <w:rsid w:val="00707FBB"/>
    <w:rsid w:val="00717764"/>
    <w:rsid w:val="00721875"/>
    <w:rsid w:val="00725AB5"/>
    <w:rsid w:val="007314CA"/>
    <w:rsid w:val="00735512"/>
    <w:rsid w:val="007528F5"/>
    <w:rsid w:val="0075367C"/>
    <w:rsid w:val="00756CA4"/>
    <w:rsid w:val="00762853"/>
    <w:rsid w:val="00771911"/>
    <w:rsid w:val="0077509B"/>
    <w:rsid w:val="00790923"/>
    <w:rsid w:val="007A241D"/>
    <w:rsid w:val="007A4AC5"/>
    <w:rsid w:val="007B15E2"/>
    <w:rsid w:val="007B7692"/>
    <w:rsid w:val="007C6239"/>
    <w:rsid w:val="007D6A38"/>
    <w:rsid w:val="007E0686"/>
    <w:rsid w:val="00806519"/>
    <w:rsid w:val="00811712"/>
    <w:rsid w:val="00812275"/>
    <w:rsid w:val="008272CB"/>
    <w:rsid w:val="008407E3"/>
    <w:rsid w:val="008558A0"/>
    <w:rsid w:val="00857D4A"/>
    <w:rsid w:val="008769D9"/>
    <w:rsid w:val="00876A4D"/>
    <w:rsid w:val="008923D8"/>
    <w:rsid w:val="008B25A2"/>
    <w:rsid w:val="008C1880"/>
    <w:rsid w:val="008C1EAD"/>
    <w:rsid w:val="008C5025"/>
    <w:rsid w:val="00911C18"/>
    <w:rsid w:val="009239CF"/>
    <w:rsid w:val="00925457"/>
    <w:rsid w:val="00936CB7"/>
    <w:rsid w:val="00943364"/>
    <w:rsid w:val="00953D8D"/>
    <w:rsid w:val="00965145"/>
    <w:rsid w:val="00990953"/>
    <w:rsid w:val="009B19A8"/>
    <w:rsid w:val="009C0CD6"/>
    <w:rsid w:val="009D5ABF"/>
    <w:rsid w:val="009E6EBE"/>
    <w:rsid w:val="009F1731"/>
    <w:rsid w:val="00A039D8"/>
    <w:rsid w:val="00A13062"/>
    <w:rsid w:val="00A25266"/>
    <w:rsid w:val="00A3222A"/>
    <w:rsid w:val="00A3346F"/>
    <w:rsid w:val="00A44575"/>
    <w:rsid w:val="00A509FB"/>
    <w:rsid w:val="00A629BF"/>
    <w:rsid w:val="00A8113D"/>
    <w:rsid w:val="00AA0137"/>
    <w:rsid w:val="00AA0EB9"/>
    <w:rsid w:val="00AA4BB8"/>
    <w:rsid w:val="00AB257D"/>
    <w:rsid w:val="00AB660B"/>
    <w:rsid w:val="00AB7977"/>
    <w:rsid w:val="00AD2F46"/>
    <w:rsid w:val="00AE0389"/>
    <w:rsid w:val="00AE11B4"/>
    <w:rsid w:val="00AF27BF"/>
    <w:rsid w:val="00B25670"/>
    <w:rsid w:val="00B27B30"/>
    <w:rsid w:val="00B30D48"/>
    <w:rsid w:val="00B63ABF"/>
    <w:rsid w:val="00B7210F"/>
    <w:rsid w:val="00BB17B9"/>
    <w:rsid w:val="00BB3C80"/>
    <w:rsid w:val="00BB4A05"/>
    <w:rsid w:val="00BB5FAB"/>
    <w:rsid w:val="00BB7209"/>
    <w:rsid w:val="00BB7AE0"/>
    <w:rsid w:val="00C05F77"/>
    <w:rsid w:val="00C13AE0"/>
    <w:rsid w:val="00C17E76"/>
    <w:rsid w:val="00C21669"/>
    <w:rsid w:val="00C42179"/>
    <w:rsid w:val="00C4432C"/>
    <w:rsid w:val="00C5609B"/>
    <w:rsid w:val="00C56159"/>
    <w:rsid w:val="00C71C46"/>
    <w:rsid w:val="00C77616"/>
    <w:rsid w:val="00C91746"/>
    <w:rsid w:val="00CA03AE"/>
    <w:rsid w:val="00CA2B75"/>
    <w:rsid w:val="00CC1405"/>
    <w:rsid w:val="00CC3B2A"/>
    <w:rsid w:val="00CE11E7"/>
    <w:rsid w:val="00CF02F0"/>
    <w:rsid w:val="00CF68B3"/>
    <w:rsid w:val="00D17091"/>
    <w:rsid w:val="00D22A57"/>
    <w:rsid w:val="00D26311"/>
    <w:rsid w:val="00D31552"/>
    <w:rsid w:val="00D66807"/>
    <w:rsid w:val="00D863C3"/>
    <w:rsid w:val="00DA4DF6"/>
    <w:rsid w:val="00DB2D33"/>
    <w:rsid w:val="00DB4147"/>
    <w:rsid w:val="00DC0F29"/>
    <w:rsid w:val="00DC4F9E"/>
    <w:rsid w:val="00DC7695"/>
    <w:rsid w:val="00DD0D5A"/>
    <w:rsid w:val="00DD1133"/>
    <w:rsid w:val="00DD2B8B"/>
    <w:rsid w:val="00DD2C32"/>
    <w:rsid w:val="00DE7E4D"/>
    <w:rsid w:val="00DF2340"/>
    <w:rsid w:val="00E14CA0"/>
    <w:rsid w:val="00E300F2"/>
    <w:rsid w:val="00E65F8C"/>
    <w:rsid w:val="00EE2E6A"/>
    <w:rsid w:val="00F03B65"/>
    <w:rsid w:val="00F06351"/>
    <w:rsid w:val="00F23CB4"/>
    <w:rsid w:val="00F23EB5"/>
    <w:rsid w:val="00F24D47"/>
    <w:rsid w:val="00F37FC5"/>
    <w:rsid w:val="00F476A6"/>
    <w:rsid w:val="00F504F3"/>
    <w:rsid w:val="00F643C6"/>
    <w:rsid w:val="00F8697E"/>
    <w:rsid w:val="00F87355"/>
    <w:rsid w:val="00F930ED"/>
    <w:rsid w:val="00F956C2"/>
    <w:rsid w:val="00F957BA"/>
    <w:rsid w:val="00F95B39"/>
    <w:rsid w:val="00FA5D77"/>
    <w:rsid w:val="00FB725F"/>
    <w:rsid w:val="00FB7CEB"/>
    <w:rsid w:val="00FE7606"/>
    <w:rsid w:val="00FF6A53"/>
    <w:rsid w:val="05370C79"/>
    <w:rsid w:val="08F4DDB7"/>
    <w:rsid w:val="0C047EA7"/>
    <w:rsid w:val="6AD3B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D6A38"/>
    <w:pPr>
      <w:spacing w:before="0"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D6A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D6A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1708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36A682ED99048BBBCF79E0924AE93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2ECC5D2-8A46-48F5-912B-3C3F50D8D252}"/>
      </w:docPartPr>
      <w:docPartBody>
        <w:p w:rsidR="001119A8" w:rsidRDefault="00C5609B" w:rsidP="00C5609B">
          <w:pPr>
            <w:pStyle w:val="F36A682ED99048BBBCF79E0924AE938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205A55EE91664D8F80C157609CF85C9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1D2406-ED83-4561-B157-8FC14E8F1938}"/>
      </w:docPartPr>
      <w:docPartBody>
        <w:p w:rsidR="001119A8" w:rsidRDefault="00C5609B" w:rsidP="00C5609B">
          <w:pPr>
            <w:pStyle w:val="205A55EE91664D8F80C157609CF85C9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07483E00B6B24C11B52545E7CDBD6D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7A92C1-352C-4DA8-95B3-2A5017F0B632}"/>
      </w:docPartPr>
      <w:docPartBody>
        <w:p w:rsidR="001119A8" w:rsidRDefault="00C5609B" w:rsidP="00C5609B">
          <w:pPr>
            <w:pStyle w:val="07483E00B6B24C11B52545E7CDBD6DED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A70717367B5B4439A8555334106CEC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7E949C-6E36-4DD4-8C20-E2E1F2A2FD5D}"/>
      </w:docPartPr>
      <w:docPartBody>
        <w:p w:rsidR="001119A8" w:rsidRDefault="00C5609B" w:rsidP="00C5609B">
          <w:pPr>
            <w:pStyle w:val="A70717367B5B4439A8555334106CEC98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F1EFF0FE9E764929BAE292CC25C3A41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EFE0318-D445-4370-9B49-991AB3E333DE}"/>
      </w:docPartPr>
      <w:docPartBody>
        <w:p w:rsidR="001119A8" w:rsidRDefault="00C5609B" w:rsidP="00C5609B">
          <w:pPr>
            <w:pStyle w:val="F1EFF0FE9E764929BAE292CC25C3A41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77DF925D314E431E9F0216EEA61E68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8C2F25-A150-44D1-A11F-4F280D66833E}"/>
      </w:docPartPr>
      <w:docPartBody>
        <w:p w:rsidR="00977A72" w:rsidRDefault="00B21EA9" w:rsidP="00B21EA9">
          <w:pPr>
            <w:pStyle w:val="77DF925D314E431E9F0216EEA61E688E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BC8266AB5FCB4ADEAF40575E669897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698218-BC8B-4981-AA95-F8DB4BE0E651}"/>
      </w:docPartPr>
      <w:docPartBody>
        <w:p w:rsidR="00977A72" w:rsidRDefault="00B21EA9" w:rsidP="00B21EA9">
          <w:pPr>
            <w:pStyle w:val="BC8266AB5FCB4ADEAF40575E669897F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2D9DA6E64D5A488CB635AA1CDBA44CA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E795BC-BEDE-44F1-8C41-5975EC6723D5}"/>
      </w:docPartPr>
      <w:docPartBody>
        <w:p w:rsidR="00977A72" w:rsidRDefault="00B21EA9" w:rsidP="00B21EA9">
          <w:pPr>
            <w:pStyle w:val="2D9DA6E64D5A488CB635AA1CDBA44CA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545459B87DFC4A44A744D1EF71B6838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FD690E-B9F9-47D1-91DD-C195939D3B4C}"/>
      </w:docPartPr>
      <w:docPartBody>
        <w:p w:rsidR="00977A72" w:rsidRDefault="00B21EA9" w:rsidP="00B21EA9">
          <w:pPr>
            <w:pStyle w:val="545459B87DFC4A44A744D1EF71B6838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94E14BB0C33F4A66A761B11B668B6C4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B1C8DF-C765-4C1A-ADA8-BE21A814AF1B}"/>
      </w:docPartPr>
      <w:docPartBody>
        <w:p w:rsidR="00977A72" w:rsidRDefault="00B21EA9" w:rsidP="00B21EA9">
          <w:pPr>
            <w:pStyle w:val="94E14BB0C33F4A66A761B11B668B6C4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609B"/>
    <w:rsid w:val="001119A8"/>
    <w:rsid w:val="00977A72"/>
    <w:rsid w:val="00B21EA9"/>
    <w:rsid w:val="00C5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21EA9"/>
    <w:rPr>
      <w:color w:val="808080"/>
    </w:rPr>
  </w:style>
  <w:style w:type="paragraph" w:customStyle="1" w:styleId="F36A682ED99048BBBCF79E0924AE938F">
    <w:name w:val="F36A682ED99048BBBCF79E0924AE938F"/>
    <w:rsid w:val="00C5609B"/>
  </w:style>
  <w:style w:type="paragraph" w:customStyle="1" w:styleId="205A55EE91664D8F80C157609CF85C99">
    <w:name w:val="205A55EE91664D8F80C157609CF85C99"/>
    <w:rsid w:val="00C5609B"/>
  </w:style>
  <w:style w:type="paragraph" w:customStyle="1" w:styleId="07483E00B6B24C11B52545E7CDBD6DED">
    <w:name w:val="07483E00B6B24C11B52545E7CDBD6DED"/>
    <w:rsid w:val="00C5609B"/>
  </w:style>
  <w:style w:type="paragraph" w:customStyle="1" w:styleId="A70717367B5B4439A8555334106CEC98">
    <w:name w:val="A70717367B5B4439A8555334106CEC98"/>
    <w:rsid w:val="00C5609B"/>
  </w:style>
  <w:style w:type="paragraph" w:customStyle="1" w:styleId="F1EFF0FE9E764929BAE292CC25C3A412">
    <w:name w:val="F1EFF0FE9E764929BAE292CC25C3A412"/>
    <w:rsid w:val="00C5609B"/>
  </w:style>
  <w:style w:type="paragraph" w:customStyle="1" w:styleId="B6BEB1D912EA4AD58C387F7E356CB257">
    <w:name w:val="B6BEB1D912EA4AD58C387F7E356CB257"/>
    <w:rsid w:val="00C5609B"/>
  </w:style>
  <w:style w:type="paragraph" w:customStyle="1" w:styleId="C67AFE8BFD924A12861B3076B99EC1F4">
    <w:name w:val="C67AFE8BFD924A12861B3076B99EC1F4"/>
    <w:rsid w:val="00C5609B"/>
  </w:style>
  <w:style w:type="paragraph" w:customStyle="1" w:styleId="05F8533AF4AE4D94AE02439266AD3FE9">
    <w:name w:val="05F8533AF4AE4D94AE02439266AD3FE9"/>
    <w:rsid w:val="00C5609B"/>
  </w:style>
  <w:style w:type="paragraph" w:customStyle="1" w:styleId="D297B20E9DF8424A87BF2818DD265BBB">
    <w:name w:val="D297B20E9DF8424A87BF2818DD265BBB"/>
    <w:rsid w:val="00C5609B"/>
  </w:style>
  <w:style w:type="paragraph" w:customStyle="1" w:styleId="E483BD622F1F43FAA36A7DE62E694B80">
    <w:name w:val="E483BD622F1F43FAA36A7DE62E694B80"/>
    <w:rsid w:val="00C5609B"/>
  </w:style>
  <w:style w:type="paragraph" w:customStyle="1" w:styleId="8111F7451C714717B2BC91C59205C16C">
    <w:name w:val="8111F7451C714717B2BC91C59205C16C"/>
    <w:rsid w:val="00C5609B"/>
  </w:style>
  <w:style w:type="paragraph" w:customStyle="1" w:styleId="09D0A43E989A43458D6E1B97FA25EC79">
    <w:name w:val="09D0A43E989A43458D6E1B97FA25EC79"/>
    <w:rsid w:val="00C5609B"/>
  </w:style>
  <w:style w:type="paragraph" w:customStyle="1" w:styleId="20B863D6E7574E8DAD61488D17F2703D">
    <w:name w:val="20B863D6E7574E8DAD61488D17F2703D"/>
    <w:rsid w:val="00C5609B"/>
  </w:style>
  <w:style w:type="paragraph" w:customStyle="1" w:styleId="EF9645B00D0F471B8D80742C174626F3">
    <w:name w:val="EF9645B00D0F471B8D80742C174626F3"/>
    <w:rsid w:val="00C5609B"/>
  </w:style>
  <w:style w:type="paragraph" w:customStyle="1" w:styleId="81324AF09FCF466E9E18E29A01AC4E6F">
    <w:name w:val="81324AF09FCF466E9E18E29A01AC4E6F"/>
    <w:rsid w:val="00C5609B"/>
  </w:style>
  <w:style w:type="paragraph" w:customStyle="1" w:styleId="2D1C3AE964584793BAC3E1E9EE846680">
    <w:name w:val="2D1C3AE964584793BAC3E1E9EE846680"/>
    <w:rsid w:val="00C5609B"/>
  </w:style>
  <w:style w:type="paragraph" w:customStyle="1" w:styleId="CD7A34CD5D3C46D6A09DB37E8C9EF27F">
    <w:name w:val="CD7A34CD5D3C46D6A09DB37E8C9EF27F"/>
    <w:rsid w:val="00C5609B"/>
  </w:style>
  <w:style w:type="paragraph" w:customStyle="1" w:styleId="D0A90CA6C8844E2BB4760CD1C3D9275F">
    <w:name w:val="D0A90CA6C8844E2BB4760CD1C3D9275F"/>
    <w:rsid w:val="00C5609B"/>
  </w:style>
  <w:style w:type="paragraph" w:customStyle="1" w:styleId="BAC288901A3E46DF84BB15209E5B15BB">
    <w:name w:val="BAC288901A3E46DF84BB15209E5B15BB"/>
    <w:rsid w:val="00C5609B"/>
  </w:style>
  <w:style w:type="paragraph" w:customStyle="1" w:styleId="045D9C2A6A1B42F7B439EE3D00033A14">
    <w:name w:val="045D9C2A6A1B42F7B439EE3D00033A14"/>
    <w:rsid w:val="00C5609B"/>
  </w:style>
  <w:style w:type="paragraph" w:customStyle="1" w:styleId="77DF925D314E431E9F0216EEA61E688E">
    <w:name w:val="77DF925D314E431E9F0216EEA61E688E"/>
    <w:rsid w:val="00B21EA9"/>
  </w:style>
  <w:style w:type="paragraph" w:customStyle="1" w:styleId="BC8266AB5FCB4ADEAF40575E669897F9">
    <w:name w:val="BC8266AB5FCB4ADEAF40575E669897F9"/>
    <w:rsid w:val="00B21EA9"/>
  </w:style>
  <w:style w:type="paragraph" w:customStyle="1" w:styleId="2D9DA6E64D5A488CB635AA1CDBA44CAA">
    <w:name w:val="2D9DA6E64D5A488CB635AA1CDBA44CAA"/>
    <w:rsid w:val="00B21EA9"/>
  </w:style>
  <w:style w:type="paragraph" w:customStyle="1" w:styleId="545459B87DFC4A44A744D1EF71B68385">
    <w:name w:val="545459B87DFC4A44A744D1EF71B68385"/>
    <w:rsid w:val="00B21EA9"/>
  </w:style>
  <w:style w:type="paragraph" w:customStyle="1" w:styleId="94E14BB0C33F4A66A761B11B668B6C4B">
    <w:name w:val="94E14BB0C33F4A66A761B11B668B6C4B"/>
    <w:rsid w:val="00B21E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0112B2E0B7AD45A4F8666004B407E3" ma:contentTypeVersion="13" ma:contentTypeDescription="Vytvoří nový dokument" ma:contentTypeScope="" ma:versionID="54c99e3bc107cfee627b32337a0b6dc4">
  <xsd:schema xmlns:xsd="http://www.w3.org/2001/XMLSchema" xmlns:xs="http://www.w3.org/2001/XMLSchema" xmlns:p="http://schemas.microsoft.com/office/2006/metadata/properties" xmlns:ns2="518400f5-4328-4c12-946d-76844d0c5a53" xmlns:ns3="69da2289-d092-4885-9b43-bcfe266777f8" targetNamespace="http://schemas.microsoft.com/office/2006/metadata/properties" ma:root="true" ma:fieldsID="48f217620e3dee65bfc467e7ba155602" ns2:_="" ns3:_="">
    <xsd:import namespace="518400f5-4328-4c12-946d-76844d0c5a53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400f5-4328-4c12-946d-76844d0c5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8400f5-4328-4c12-946d-76844d0c5a53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F9D70-7C6D-42F0-9F0C-AC0CDB77E58C}"/>
</file>

<file path=customXml/itemProps2.xml><?xml version="1.0" encoding="utf-8"?>
<ds:datastoreItem xmlns:ds="http://schemas.openxmlformats.org/officeDocument/2006/customXml" ds:itemID="{CC2C4C9F-E11F-40A8-B0FD-13EA5120A962}">
  <ds:schemaRefs>
    <ds:schemaRef ds:uri="518400f5-4328-4c12-946d-76844d0c5a53"/>
    <ds:schemaRef ds:uri="http://purl.org/dc/dcmitype/"/>
    <ds:schemaRef ds:uri="69da2289-d092-4885-9b43-bcfe266777f8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DD8BFD1-135D-4B0F-AAD3-C008A6AA3E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6B8963-9FB0-41FB-A6C9-7EFAC0841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21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58</cp:revision>
  <cp:lastPrinted>2022-03-11T13:27:00Z</cp:lastPrinted>
  <dcterms:created xsi:type="dcterms:W3CDTF">2021-04-07T06:24:00Z</dcterms:created>
  <dcterms:modified xsi:type="dcterms:W3CDTF">2025-11-0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112B2E0B7AD45A4F8666004B407E3</vt:lpwstr>
  </property>
  <property fmtid="{D5CDD505-2E9C-101B-9397-08002B2CF9AE}" pid="3" name="docLang">
    <vt:lpwstr>cs</vt:lpwstr>
  </property>
  <property fmtid="{D5CDD505-2E9C-101B-9397-08002B2CF9AE}" pid="4" name="MediaServiceImageTags">
    <vt:lpwstr/>
  </property>
</Properties>
</file>